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0FAA8F0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660A87">
        <w:rPr>
          <w:rFonts w:eastAsia="Times New Roman"/>
        </w:rPr>
        <w:t xml:space="preserve"> – Secondary Component</w:t>
      </w:r>
    </w:p>
    <w:p w14:paraId="7A5A68F0" w14:textId="68E29E9F" w:rsidR="00EA581C" w:rsidRDefault="007F604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Management Information System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201</w:t>
      </w:r>
    </w:p>
    <w:p w14:paraId="3FD86B02" w14:textId="43125037" w:rsidR="00E60D07" w:rsidRPr="00660A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660A87">
        <w:rPr>
          <w:rFonts w:eastAsia="Times New Roman"/>
          <w:sz w:val="24"/>
          <w:szCs w:val="24"/>
        </w:rPr>
        <w:t>H</w:t>
      </w:r>
      <w:r w:rsidR="00E60D07" w:rsidRPr="00660A87">
        <w:rPr>
          <w:rFonts w:eastAsia="Times New Roman"/>
          <w:sz w:val="24"/>
          <w:szCs w:val="24"/>
        </w:rPr>
        <w:t xml:space="preserve">igh </w:t>
      </w:r>
      <w:r w:rsidRPr="00660A87">
        <w:rPr>
          <w:rFonts w:eastAsia="Times New Roman"/>
          <w:sz w:val="24"/>
          <w:szCs w:val="24"/>
        </w:rPr>
        <w:t>S</w:t>
      </w:r>
      <w:r w:rsidR="00E60D07" w:rsidRPr="00660A87">
        <w:rPr>
          <w:rFonts w:eastAsia="Times New Roman"/>
          <w:sz w:val="24"/>
          <w:szCs w:val="24"/>
        </w:rPr>
        <w:t xml:space="preserve">chool </w:t>
      </w:r>
      <w:r w:rsidRPr="00660A87">
        <w:rPr>
          <w:rFonts w:eastAsia="Times New Roman"/>
          <w:sz w:val="24"/>
          <w:szCs w:val="24"/>
        </w:rPr>
        <w:t>G</w:t>
      </w:r>
      <w:r w:rsidR="00E60D07" w:rsidRPr="00660A87">
        <w:rPr>
          <w:rFonts w:eastAsia="Times New Roman"/>
          <w:sz w:val="24"/>
          <w:szCs w:val="24"/>
        </w:rPr>
        <w:t xml:space="preserve">raduation </w:t>
      </w:r>
      <w:r w:rsidR="008868B2" w:rsidRPr="00660A87">
        <w:rPr>
          <w:rFonts w:eastAsia="Times New Roman"/>
          <w:sz w:val="24"/>
          <w:szCs w:val="24"/>
        </w:rPr>
        <w:t>Y</w:t>
      </w:r>
      <w:r w:rsidR="00E60D07" w:rsidRPr="00660A87">
        <w:rPr>
          <w:rFonts w:eastAsia="Times New Roman"/>
          <w:sz w:val="24"/>
          <w:szCs w:val="24"/>
        </w:rPr>
        <w:t>ears 20</w:t>
      </w:r>
      <w:r w:rsidR="00EA581C" w:rsidRPr="00660A87">
        <w:rPr>
          <w:rFonts w:eastAsia="Times New Roman"/>
          <w:sz w:val="24"/>
          <w:szCs w:val="24"/>
        </w:rPr>
        <w:t>2</w:t>
      </w:r>
      <w:r w:rsidR="00D13C57" w:rsidRPr="00660A87">
        <w:rPr>
          <w:rFonts w:eastAsia="Times New Roman"/>
          <w:sz w:val="24"/>
          <w:szCs w:val="24"/>
        </w:rPr>
        <w:t>1</w:t>
      </w:r>
      <w:r w:rsidR="00E60D07" w:rsidRPr="00660A87">
        <w:rPr>
          <w:rFonts w:eastAsia="Times New Roman"/>
          <w:sz w:val="24"/>
          <w:szCs w:val="24"/>
        </w:rPr>
        <w:t>, 202</w:t>
      </w:r>
      <w:r w:rsidR="00D13C57" w:rsidRPr="00660A87">
        <w:rPr>
          <w:rFonts w:eastAsia="Times New Roman"/>
          <w:sz w:val="24"/>
          <w:szCs w:val="24"/>
        </w:rPr>
        <w:t>2</w:t>
      </w:r>
      <w:r w:rsidR="00E60D07" w:rsidRPr="00660A87">
        <w:rPr>
          <w:rFonts w:eastAsia="Times New Roman"/>
          <w:sz w:val="24"/>
          <w:szCs w:val="24"/>
        </w:rPr>
        <w:t>, 202</w:t>
      </w:r>
      <w:bookmarkEnd w:id="0"/>
      <w:r w:rsidR="00D13C57" w:rsidRPr="00660A87">
        <w:rPr>
          <w:rFonts w:eastAsia="Times New Roman"/>
          <w:sz w:val="24"/>
          <w:szCs w:val="24"/>
        </w:rPr>
        <w:t>3</w:t>
      </w:r>
    </w:p>
    <w:p w14:paraId="523AF23E" w14:textId="0A678F4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F6043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2F0971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1"/>
      <w:tr w:rsidR="007F6043" w:rsidRPr="00E60D07" w14:paraId="594B24A7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644C82A" w:rsidR="007F6043" w:rsidRPr="00EA581C" w:rsidRDefault="007F6043" w:rsidP="007F6043">
            <w:pPr>
              <w:rPr>
                <w:rFonts w:eastAsia="Times New Roman" w:cs="Arial"/>
              </w:rPr>
            </w:pPr>
            <w:r w:rsidRPr="000C647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09C2187" w:rsidR="007F6043" w:rsidRPr="00EA581C" w:rsidRDefault="007F6043" w:rsidP="007F6043">
            <w:pPr>
              <w:rPr>
                <w:rFonts w:eastAsia="Times New Roman" w:cs="Arial"/>
              </w:rPr>
            </w:pPr>
            <w:r w:rsidRPr="000C6471">
              <w:t>Follow current ergonomic best practices for health, safety</w:t>
            </w:r>
            <w:r w:rsidR="00D13C57">
              <w:t>,</w:t>
            </w:r>
            <w:r w:rsidRPr="000C6471">
              <w:t xml:space="preserve"> and productiv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ADC91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C045E6" w14:textId="42F7AC44" w:rsidR="007F6043" w:rsidRPr="0002552A" w:rsidRDefault="007F6043" w:rsidP="007F6043">
            <w:r w:rsidRPr="000C6471">
              <w:t>102</w:t>
            </w:r>
          </w:p>
        </w:tc>
        <w:tc>
          <w:tcPr>
            <w:tcW w:w="7650" w:type="dxa"/>
            <w:vAlign w:val="center"/>
          </w:tcPr>
          <w:p w14:paraId="564665EA" w14:textId="329886D8" w:rsidR="007F6043" w:rsidRPr="0002552A" w:rsidRDefault="007F6043" w:rsidP="007F6043">
            <w:r w:rsidRPr="000C6471">
              <w:t>Organize and maintain workspace.</w:t>
            </w:r>
          </w:p>
        </w:tc>
        <w:tc>
          <w:tcPr>
            <w:tcW w:w="1620" w:type="dxa"/>
            <w:vAlign w:val="center"/>
          </w:tcPr>
          <w:p w14:paraId="65C0A8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04D00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E5C8E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17AEED" w14:textId="2079D3A7" w:rsidR="007F6043" w:rsidRPr="0002552A" w:rsidRDefault="007F6043" w:rsidP="007F6043">
            <w:r w:rsidRPr="000C6471">
              <w:t>103</w:t>
            </w:r>
          </w:p>
        </w:tc>
        <w:tc>
          <w:tcPr>
            <w:tcW w:w="7650" w:type="dxa"/>
            <w:vAlign w:val="center"/>
          </w:tcPr>
          <w:p w14:paraId="3E9E70F2" w14:textId="7CB97692" w:rsidR="007F6043" w:rsidRPr="0002552A" w:rsidRDefault="007F6043" w:rsidP="007F6043">
            <w:r w:rsidRPr="000C6471">
              <w:t>Differentiate ways to dissipate electrostatic discharge and related risks.</w:t>
            </w:r>
          </w:p>
        </w:tc>
        <w:tc>
          <w:tcPr>
            <w:tcW w:w="1620" w:type="dxa"/>
            <w:vAlign w:val="center"/>
          </w:tcPr>
          <w:p w14:paraId="5F5FCC4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2BD05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B02A3AB" w:rsidR="00E60D07" w:rsidRDefault="00E60D07" w:rsidP="00E60D07">
      <w:pPr>
        <w:pStyle w:val="Heading2"/>
      </w:pPr>
      <w:r>
        <w:t xml:space="preserve">200 </w:t>
      </w:r>
      <w:r w:rsidR="007F6043">
        <w:t xml:space="preserve">Professional Business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1DD868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7D3CCF8" w14:textId="77777777" w:rsidTr="007F604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F2159D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FFD82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and deliver multimedia and telecommunications etiquette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6B27CC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513863" w14:textId="2F994B6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2</w:t>
            </w:r>
          </w:p>
        </w:tc>
        <w:tc>
          <w:tcPr>
            <w:tcW w:w="7650" w:type="dxa"/>
            <w:vAlign w:val="center"/>
          </w:tcPr>
          <w:p w14:paraId="55ED1763" w14:textId="05D72649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Identify, proofread, and correct grammar errors in all documents.</w:t>
            </w:r>
          </w:p>
        </w:tc>
        <w:tc>
          <w:tcPr>
            <w:tcW w:w="1620" w:type="dxa"/>
            <w:vAlign w:val="center"/>
          </w:tcPr>
          <w:p w14:paraId="03A7209D" w14:textId="733F4C14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C2E13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E178321" w14:textId="3CA84D4A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3</w:t>
            </w:r>
          </w:p>
        </w:tc>
        <w:tc>
          <w:tcPr>
            <w:tcW w:w="7650" w:type="dxa"/>
            <w:vAlign w:val="center"/>
          </w:tcPr>
          <w:p w14:paraId="170E6E85" w14:textId="565B1A27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actice professional interpersonal communication skills.</w:t>
            </w:r>
          </w:p>
        </w:tc>
        <w:tc>
          <w:tcPr>
            <w:tcW w:w="1620" w:type="dxa"/>
            <w:vAlign w:val="center"/>
          </w:tcPr>
          <w:p w14:paraId="1FB29C97" w14:textId="7114855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4177C0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B22CAE6" w14:textId="2CA6F64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4</w:t>
            </w:r>
          </w:p>
        </w:tc>
        <w:tc>
          <w:tcPr>
            <w:tcW w:w="7650" w:type="dxa"/>
            <w:vAlign w:val="center"/>
          </w:tcPr>
          <w:p w14:paraId="70CEB03E" w14:textId="4D272731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Use time management skills.</w:t>
            </w:r>
          </w:p>
        </w:tc>
        <w:tc>
          <w:tcPr>
            <w:tcW w:w="1620" w:type="dxa"/>
            <w:vAlign w:val="center"/>
          </w:tcPr>
          <w:p w14:paraId="444C40CC" w14:textId="0841627E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9EAC9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1461B6F" w14:textId="07D933C4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5</w:t>
            </w:r>
          </w:p>
        </w:tc>
        <w:tc>
          <w:tcPr>
            <w:tcW w:w="7650" w:type="dxa"/>
            <w:vAlign w:val="center"/>
          </w:tcPr>
          <w:p w14:paraId="59975919" w14:textId="4C2B58C6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Prepare business correspondence and technical documents.</w:t>
            </w:r>
          </w:p>
        </w:tc>
        <w:tc>
          <w:tcPr>
            <w:tcW w:w="1620" w:type="dxa"/>
            <w:vAlign w:val="center"/>
          </w:tcPr>
          <w:p w14:paraId="1E4203E1" w14:textId="2880E572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47B4C6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B5703C" w14:textId="42295FE8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206</w:t>
            </w:r>
          </w:p>
        </w:tc>
        <w:tc>
          <w:tcPr>
            <w:tcW w:w="7650" w:type="dxa"/>
            <w:vAlign w:val="center"/>
          </w:tcPr>
          <w:p w14:paraId="439F889C" w14:textId="6C33EB23" w:rsidR="007F6043" w:rsidRPr="00E60D07" w:rsidRDefault="007F6043" w:rsidP="007F6043">
            <w:pPr>
              <w:rPr>
                <w:rFonts w:eastAsia="Times New Roman" w:cs="Arial"/>
              </w:rPr>
            </w:pPr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2C5F5B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2BC7740" w14:textId="1ED091C8" w:rsidR="007F6043" w:rsidRPr="00B66156" w:rsidRDefault="007F6043" w:rsidP="007F6043">
            <w:r w:rsidRPr="008A405A">
              <w:t>207</w:t>
            </w:r>
          </w:p>
        </w:tc>
        <w:tc>
          <w:tcPr>
            <w:tcW w:w="7650" w:type="dxa"/>
            <w:vAlign w:val="center"/>
          </w:tcPr>
          <w:p w14:paraId="7337CBC8" w14:textId="42756712" w:rsidR="007F6043" w:rsidRPr="00B66156" w:rsidRDefault="007F6043" w:rsidP="007F6043">
            <w:r w:rsidRPr="008A405A">
              <w:t>Identify needs and build rapport with end users.</w:t>
            </w:r>
          </w:p>
        </w:tc>
        <w:tc>
          <w:tcPr>
            <w:tcW w:w="1620" w:type="dxa"/>
            <w:vAlign w:val="center"/>
          </w:tcPr>
          <w:p w14:paraId="3E91A95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199DC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104E08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A212BBB" w14:textId="2CFFE6F8" w:rsidR="007F6043" w:rsidRPr="00B66156" w:rsidRDefault="007F6043" w:rsidP="007F6043">
            <w:r w:rsidRPr="008A405A">
              <w:t>208</w:t>
            </w:r>
          </w:p>
        </w:tc>
        <w:tc>
          <w:tcPr>
            <w:tcW w:w="7650" w:type="dxa"/>
            <w:vAlign w:val="center"/>
          </w:tcPr>
          <w:p w14:paraId="2597654D" w14:textId="704C923B" w:rsidR="007F6043" w:rsidRPr="00B66156" w:rsidRDefault="007F6043" w:rsidP="007F6043">
            <w:r w:rsidRPr="008A405A">
              <w:t xml:space="preserve">Develop and perform conflict resolution practices.  </w:t>
            </w:r>
          </w:p>
        </w:tc>
        <w:tc>
          <w:tcPr>
            <w:tcW w:w="1620" w:type="dxa"/>
            <w:vAlign w:val="center"/>
          </w:tcPr>
          <w:p w14:paraId="3C15EF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94A1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F6606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BD5BB0" w14:textId="4492CEFB" w:rsidR="007F6043" w:rsidRPr="00B66156" w:rsidRDefault="007F6043" w:rsidP="007F6043">
            <w:r w:rsidRPr="008A405A">
              <w:t>209</w:t>
            </w:r>
          </w:p>
        </w:tc>
        <w:tc>
          <w:tcPr>
            <w:tcW w:w="7650" w:type="dxa"/>
            <w:vAlign w:val="center"/>
          </w:tcPr>
          <w:p w14:paraId="797339B6" w14:textId="4F1B3C3D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547A05F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43782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D28E4C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89314A5" w14:textId="62E2CDD2" w:rsidR="007F6043" w:rsidRPr="00B66156" w:rsidRDefault="007F6043" w:rsidP="007F6043">
            <w:r w:rsidRPr="008A405A">
              <w:t>210</w:t>
            </w:r>
          </w:p>
        </w:tc>
        <w:tc>
          <w:tcPr>
            <w:tcW w:w="7650" w:type="dxa"/>
            <w:vAlign w:val="center"/>
          </w:tcPr>
          <w:p w14:paraId="1D8BDE87" w14:textId="31FECD14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19E499B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E8DB1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C5A303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80D8588" w14:textId="170E3F4D" w:rsidR="007F6043" w:rsidRPr="00B66156" w:rsidRDefault="007F6043" w:rsidP="007F6043">
            <w:r w:rsidRPr="008A405A">
              <w:t>211</w:t>
            </w:r>
          </w:p>
        </w:tc>
        <w:tc>
          <w:tcPr>
            <w:tcW w:w="7650" w:type="dxa"/>
            <w:vAlign w:val="center"/>
          </w:tcPr>
          <w:p w14:paraId="79C87A56" w14:textId="189F27F2" w:rsidR="007F6043" w:rsidRPr="00B66156" w:rsidRDefault="007F6043" w:rsidP="007F6043">
            <w:r w:rsidRPr="008A405A">
              <w:t>RESERVED</w:t>
            </w:r>
          </w:p>
        </w:tc>
        <w:tc>
          <w:tcPr>
            <w:tcW w:w="1620" w:type="dxa"/>
            <w:vAlign w:val="center"/>
          </w:tcPr>
          <w:p w14:paraId="1B0A1D7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1951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D061E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8030541" w14:textId="2CCC2085" w:rsidR="007F6043" w:rsidRPr="00B66156" w:rsidRDefault="007F6043" w:rsidP="007F6043">
            <w:r w:rsidRPr="008A405A">
              <w:t>212</w:t>
            </w:r>
          </w:p>
        </w:tc>
        <w:tc>
          <w:tcPr>
            <w:tcW w:w="7650" w:type="dxa"/>
            <w:vAlign w:val="center"/>
          </w:tcPr>
          <w:p w14:paraId="56ED848D" w14:textId="2E084B3C" w:rsidR="007F6043" w:rsidRPr="00B66156" w:rsidRDefault="007F6043" w:rsidP="007F6043">
            <w:r w:rsidRPr="008A405A">
              <w:t>Demonstrate supervision and training techniques.</w:t>
            </w:r>
          </w:p>
        </w:tc>
        <w:tc>
          <w:tcPr>
            <w:tcW w:w="1620" w:type="dxa"/>
            <w:vAlign w:val="center"/>
          </w:tcPr>
          <w:p w14:paraId="7102EB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0A50F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4478654" w14:textId="77777777" w:rsidR="00D25631" w:rsidRDefault="00D25631" w:rsidP="007F79E0">
      <w:pPr>
        <w:pStyle w:val="Heading2"/>
      </w:pPr>
    </w:p>
    <w:p w14:paraId="7B6E002B" w14:textId="36F91789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</w:t>
      </w:r>
      <w:r w:rsidR="007F6043">
        <w:t>usiness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8CE00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6963B85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F0239E8" w14:textId="3D69D080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301</w:t>
            </w:r>
          </w:p>
        </w:tc>
        <w:tc>
          <w:tcPr>
            <w:tcW w:w="7650" w:type="dxa"/>
            <w:vAlign w:val="center"/>
          </w:tcPr>
          <w:p w14:paraId="3374318E" w14:textId="47C3FBF1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Identify the principles of business law and ethics and explain how they relate to business policies</w:t>
            </w:r>
            <w:r w:rsidR="00D13C57">
              <w:t>,</w:t>
            </w:r>
            <w:r w:rsidRPr="00747093">
              <w:t xml:space="preserve"> </w:t>
            </w:r>
            <w:r w:rsidR="00D13C57">
              <w:t>e.g.,</w:t>
            </w:r>
            <w:r w:rsidRPr="00747093">
              <w:t xml:space="preserve"> intellectual property.</w:t>
            </w:r>
          </w:p>
        </w:tc>
        <w:tc>
          <w:tcPr>
            <w:tcW w:w="1620" w:type="dxa"/>
            <w:hideMark/>
          </w:tcPr>
          <w:p w14:paraId="0B9DD7E0" w14:textId="0569F95A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8A0D7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1A4BEB3" w14:textId="0368CC20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302</w:t>
            </w:r>
          </w:p>
        </w:tc>
        <w:tc>
          <w:tcPr>
            <w:tcW w:w="7650" w:type="dxa"/>
            <w:vAlign w:val="center"/>
          </w:tcPr>
          <w:p w14:paraId="1834969F" w14:textId="47529B54" w:rsidR="007F6043" w:rsidRPr="00E60D07" w:rsidRDefault="007F6043" w:rsidP="007F6043">
            <w:pPr>
              <w:rPr>
                <w:rFonts w:eastAsia="Times New Roman" w:cs="Arial"/>
              </w:rPr>
            </w:pPr>
            <w:r w:rsidRPr="00747093">
              <w:t>RESERVED</w:t>
            </w:r>
          </w:p>
        </w:tc>
        <w:tc>
          <w:tcPr>
            <w:tcW w:w="1620" w:type="dxa"/>
          </w:tcPr>
          <w:p w14:paraId="34831114" w14:textId="4D8FA59F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DCC860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131C0CC" w14:textId="471DB038" w:rsidR="007F6043" w:rsidRPr="00D75E05" w:rsidRDefault="007F6043" w:rsidP="007F6043">
            <w:r w:rsidRPr="00747093">
              <w:t>303</w:t>
            </w:r>
          </w:p>
        </w:tc>
        <w:tc>
          <w:tcPr>
            <w:tcW w:w="7650" w:type="dxa"/>
            <w:vAlign w:val="center"/>
          </w:tcPr>
          <w:p w14:paraId="5CBE2880" w14:textId="3DA5AA3F" w:rsidR="007F6043" w:rsidRPr="00D75E05" w:rsidRDefault="007F6043" w:rsidP="007F6043">
            <w:r w:rsidRPr="00747093">
              <w:t>Explain crimes often associated with businesses and organizations</w:t>
            </w:r>
            <w:r w:rsidR="00D13C57">
              <w:t xml:space="preserve">, </w:t>
            </w:r>
            <w:r w:rsidRPr="00747093">
              <w:t>e.g., embezzlement, extortion, and computer crimes.</w:t>
            </w:r>
          </w:p>
        </w:tc>
        <w:tc>
          <w:tcPr>
            <w:tcW w:w="1620" w:type="dxa"/>
          </w:tcPr>
          <w:p w14:paraId="0624A0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D6EB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9F6AF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A86056C" w14:textId="2ACB6C69" w:rsidR="007F6043" w:rsidRPr="00D75E05" w:rsidRDefault="007F6043" w:rsidP="007F6043">
            <w:r w:rsidRPr="00747093">
              <w:t>304</w:t>
            </w:r>
          </w:p>
        </w:tc>
        <w:tc>
          <w:tcPr>
            <w:tcW w:w="7650" w:type="dxa"/>
            <w:vAlign w:val="center"/>
          </w:tcPr>
          <w:p w14:paraId="528ABE59" w14:textId="590AC76B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2FB54C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41C13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3F3C31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6B4D12D" w14:textId="0D913475" w:rsidR="007F6043" w:rsidRPr="00D75E05" w:rsidRDefault="007F6043" w:rsidP="007F6043">
            <w:r w:rsidRPr="00747093">
              <w:t>305</w:t>
            </w:r>
          </w:p>
        </w:tc>
        <w:tc>
          <w:tcPr>
            <w:tcW w:w="7650" w:type="dxa"/>
            <w:vAlign w:val="center"/>
          </w:tcPr>
          <w:p w14:paraId="41C9900D" w14:textId="66249803" w:rsidR="007F6043" w:rsidRPr="00D75E05" w:rsidRDefault="007F6043" w:rsidP="007F6043">
            <w:r w:rsidRPr="00747093">
              <w:t>Identify improper use of business technology and property</w:t>
            </w:r>
            <w:r w:rsidR="00D13C57">
              <w:t xml:space="preserve">, </w:t>
            </w:r>
            <w:r w:rsidRPr="00747093">
              <w:t>e.g., computers, mobile devices, and telephones.</w:t>
            </w:r>
          </w:p>
        </w:tc>
        <w:tc>
          <w:tcPr>
            <w:tcW w:w="1620" w:type="dxa"/>
          </w:tcPr>
          <w:p w14:paraId="6CA8215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489B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D77EB4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7DB5684" w14:textId="191C08EF" w:rsidR="007F6043" w:rsidRPr="00D75E05" w:rsidRDefault="007F6043" w:rsidP="007F6043">
            <w:r w:rsidRPr="00747093">
              <w:t>306</w:t>
            </w:r>
          </w:p>
        </w:tc>
        <w:tc>
          <w:tcPr>
            <w:tcW w:w="7650" w:type="dxa"/>
            <w:vAlign w:val="center"/>
          </w:tcPr>
          <w:p w14:paraId="1492DD19" w14:textId="638F8267" w:rsidR="007F6043" w:rsidRPr="00D75E05" w:rsidRDefault="007F6043" w:rsidP="007F6043">
            <w:r w:rsidRPr="00747093">
              <w:t xml:space="preserve">Identify legal safeguards to protect sensitive data and preserve confidentiality. </w:t>
            </w:r>
          </w:p>
        </w:tc>
        <w:tc>
          <w:tcPr>
            <w:tcW w:w="1620" w:type="dxa"/>
          </w:tcPr>
          <w:p w14:paraId="6138C51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D3E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25E206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2523477" w14:textId="138A917F" w:rsidR="007F6043" w:rsidRPr="00D75E05" w:rsidRDefault="007F6043" w:rsidP="007F6043">
            <w:r w:rsidRPr="00747093">
              <w:t>307</w:t>
            </w:r>
          </w:p>
        </w:tc>
        <w:tc>
          <w:tcPr>
            <w:tcW w:w="7650" w:type="dxa"/>
            <w:vAlign w:val="center"/>
          </w:tcPr>
          <w:p w14:paraId="16B38942" w14:textId="45FC7414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00A55C2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CD205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5E1021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A36E2F7" w14:textId="00FDECED" w:rsidR="007F6043" w:rsidRPr="00D75E05" w:rsidRDefault="007F6043" w:rsidP="007F6043">
            <w:r w:rsidRPr="00747093">
              <w:t>308</w:t>
            </w:r>
          </w:p>
        </w:tc>
        <w:tc>
          <w:tcPr>
            <w:tcW w:w="7650" w:type="dxa"/>
            <w:vAlign w:val="center"/>
          </w:tcPr>
          <w:p w14:paraId="76ADE61C" w14:textId="2876E26B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0861AB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0A580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9CD2DE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BF25072" w14:textId="73D8DDB0" w:rsidR="007F6043" w:rsidRPr="00D75E05" w:rsidRDefault="007F6043" w:rsidP="007F6043">
            <w:r w:rsidRPr="00747093">
              <w:t>309</w:t>
            </w:r>
          </w:p>
        </w:tc>
        <w:tc>
          <w:tcPr>
            <w:tcW w:w="7650" w:type="dxa"/>
            <w:vAlign w:val="center"/>
          </w:tcPr>
          <w:p w14:paraId="4A052444" w14:textId="61BDA4D4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424D327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9629C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3F27CD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BC0AB3F" w14:textId="43695339" w:rsidR="007F6043" w:rsidRPr="00D75E05" w:rsidRDefault="007F6043" w:rsidP="007F6043">
            <w:r w:rsidRPr="00747093">
              <w:t>310</w:t>
            </w:r>
          </w:p>
        </w:tc>
        <w:tc>
          <w:tcPr>
            <w:tcW w:w="7650" w:type="dxa"/>
            <w:vAlign w:val="center"/>
          </w:tcPr>
          <w:p w14:paraId="79765844" w14:textId="3AAA955D" w:rsidR="007F6043" w:rsidRPr="00D75E05" w:rsidRDefault="007F6043" w:rsidP="007F6043">
            <w:r w:rsidRPr="00747093">
              <w:t>RESERVED</w:t>
            </w:r>
          </w:p>
        </w:tc>
        <w:tc>
          <w:tcPr>
            <w:tcW w:w="1620" w:type="dxa"/>
          </w:tcPr>
          <w:p w14:paraId="4C2514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B817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F6F77EB" w:rsidR="007F79E0" w:rsidRDefault="007F79E0" w:rsidP="007F79E0">
      <w:pPr>
        <w:pStyle w:val="Heading2"/>
      </w:pPr>
      <w:r>
        <w:t xml:space="preserve">400 </w:t>
      </w:r>
      <w:r w:rsidR="007F6043">
        <w:t>Computer and Internet Fundament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51409E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791966A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9A866F3" w14:textId="6824897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1</w:t>
            </w:r>
          </w:p>
        </w:tc>
        <w:tc>
          <w:tcPr>
            <w:tcW w:w="7650" w:type="dxa"/>
            <w:vAlign w:val="center"/>
          </w:tcPr>
          <w:p w14:paraId="0C82466E" w14:textId="2AB04091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terminology associated with online technologies.</w:t>
            </w:r>
          </w:p>
        </w:tc>
        <w:tc>
          <w:tcPr>
            <w:tcW w:w="1620" w:type="dxa"/>
            <w:hideMark/>
          </w:tcPr>
          <w:p w14:paraId="7CD4AEBE" w14:textId="539A309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F81F3B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E830D7F" w14:textId="77A7730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2</w:t>
            </w:r>
          </w:p>
        </w:tc>
        <w:tc>
          <w:tcPr>
            <w:tcW w:w="7650" w:type="dxa"/>
            <w:vAlign w:val="center"/>
          </w:tcPr>
          <w:p w14:paraId="64A9A743" w14:textId="6C341E6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Stay current with new and emerging technologies and certifications.</w:t>
            </w:r>
          </w:p>
        </w:tc>
        <w:tc>
          <w:tcPr>
            <w:tcW w:w="1620" w:type="dxa"/>
          </w:tcPr>
          <w:p w14:paraId="5B82A548" w14:textId="671BF7FD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7424F3C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B4AC167" w14:textId="296792CC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3</w:t>
            </w:r>
          </w:p>
        </w:tc>
        <w:tc>
          <w:tcPr>
            <w:tcW w:w="7650" w:type="dxa"/>
            <w:vAlign w:val="center"/>
          </w:tcPr>
          <w:p w14:paraId="2DEA73F8" w14:textId="4DBC1916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Use advanced search engine techniques to locate resources.</w:t>
            </w:r>
          </w:p>
        </w:tc>
        <w:tc>
          <w:tcPr>
            <w:tcW w:w="1620" w:type="dxa"/>
          </w:tcPr>
          <w:p w14:paraId="166FCC22" w14:textId="27C72561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F0B09F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3662C9" w14:textId="6353B30F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4</w:t>
            </w:r>
          </w:p>
        </w:tc>
        <w:tc>
          <w:tcPr>
            <w:tcW w:w="7650" w:type="dxa"/>
            <w:vAlign w:val="center"/>
          </w:tcPr>
          <w:p w14:paraId="6178697F" w14:textId="03FD137B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 xml:space="preserve">Identify components of a computer system and related peripherals. </w:t>
            </w:r>
          </w:p>
        </w:tc>
        <w:tc>
          <w:tcPr>
            <w:tcW w:w="1620" w:type="dxa"/>
          </w:tcPr>
          <w:p w14:paraId="63741AFB" w14:textId="69C49246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C423311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F54062" w14:textId="3729BE19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405</w:t>
            </w:r>
          </w:p>
        </w:tc>
        <w:tc>
          <w:tcPr>
            <w:tcW w:w="7650" w:type="dxa"/>
            <w:vAlign w:val="center"/>
          </w:tcPr>
          <w:p w14:paraId="7BB3C3AB" w14:textId="47EDCB43" w:rsidR="007F6043" w:rsidRPr="00E60D07" w:rsidRDefault="007F6043" w:rsidP="007F6043">
            <w:pPr>
              <w:rPr>
                <w:rFonts w:eastAsia="Times New Roman" w:cs="Arial"/>
              </w:rPr>
            </w:pPr>
            <w:r w:rsidRPr="003D29A4">
              <w:t>Navigate and manage operating systems and utility programs.</w:t>
            </w:r>
          </w:p>
        </w:tc>
        <w:tc>
          <w:tcPr>
            <w:tcW w:w="1620" w:type="dxa"/>
          </w:tcPr>
          <w:p w14:paraId="3A666FAE" w14:textId="24D60488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5F6635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E4679BE" w14:textId="56A1C3F1" w:rsidR="007F6043" w:rsidRPr="00F875DE" w:rsidRDefault="007F6043" w:rsidP="007F6043">
            <w:r w:rsidRPr="003D29A4">
              <w:t>406</w:t>
            </w:r>
          </w:p>
        </w:tc>
        <w:tc>
          <w:tcPr>
            <w:tcW w:w="7650" w:type="dxa"/>
            <w:vAlign w:val="center"/>
          </w:tcPr>
          <w:p w14:paraId="50B95CB1" w14:textId="314FA10F" w:rsidR="007F6043" w:rsidRPr="00F875DE" w:rsidRDefault="007F6043" w:rsidP="007F6043">
            <w:r w:rsidRPr="003D29A4">
              <w:t xml:space="preserve">Identify types of telecommunication devices and networks (e.g. </w:t>
            </w:r>
            <w:r w:rsidR="00D13C57">
              <w:t>local area network (</w:t>
            </w:r>
            <w:r w:rsidRPr="003D29A4">
              <w:t>LAN</w:t>
            </w:r>
            <w:r w:rsidR="00D13C57">
              <w:t>)</w:t>
            </w:r>
            <w:r w:rsidRPr="003D29A4">
              <w:t xml:space="preserve">, </w:t>
            </w:r>
            <w:r w:rsidR="00D13C57">
              <w:t>wide area network (</w:t>
            </w:r>
            <w:r w:rsidRPr="003D29A4">
              <w:t>WAN</w:t>
            </w:r>
            <w:r w:rsidR="00D13C57">
              <w:t>)</w:t>
            </w:r>
            <w:r w:rsidRPr="003D29A4">
              <w:t>, router, switch, firewall).</w:t>
            </w:r>
          </w:p>
        </w:tc>
        <w:tc>
          <w:tcPr>
            <w:tcW w:w="1620" w:type="dxa"/>
          </w:tcPr>
          <w:p w14:paraId="7225D7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A2B5454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3503D1F" w14:textId="5DB4E2C2" w:rsidR="007F6043" w:rsidRPr="00F875DE" w:rsidRDefault="007F6043" w:rsidP="007F6043">
            <w:r w:rsidRPr="003D29A4">
              <w:t>407</w:t>
            </w:r>
          </w:p>
        </w:tc>
        <w:tc>
          <w:tcPr>
            <w:tcW w:w="7650" w:type="dxa"/>
            <w:vAlign w:val="center"/>
          </w:tcPr>
          <w:p w14:paraId="38456FE8" w14:textId="728AF16F" w:rsidR="007F6043" w:rsidRPr="00F875DE" w:rsidRDefault="007F6043" w:rsidP="007F6043">
            <w:r w:rsidRPr="003D29A4">
              <w:t xml:space="preserve">Use proper file management techniques. </w:t>
            </w:r>
          </w:p>
        </w:tc>
        <w:tc>
          <w:tcPr>
            <w:tcW w:w="1620" w:type="dxa"/>
          </w:tcPr>
          <w:p w14:paraId="5AE2E01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1D9ABD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6B909B6" w14:textId="2B79B0DD" w:rsidR="007F6043" w:rsidRPr="00F875DE" w:rsidRDefault="007F6043" w:rsidP="007F6043">
            <w:r w:rsidRPr="003D29A4">
              <w:t>408</w:t>
            </w:r>
          </w:p>
        </w:tc>
        <w:tc>
          <w:tcPr>
            <w:tcW w:w="7650" w:type="dxa"/>
            <w:vAlign w:val="center"/>
          </w:tcPr>
          <w:p w14:paraId="13B67C69" w14:textId="1352B05E" w:rsidR="007F6043" w:rsidRPr="00F875DE" w:rsidRDefault="007F6043" w:rsidP="007F6043">
            <w:r w:rsidRPr="003D29A4">
              <w:t xml:space="preserve">Use a variety of cloud computing services.  </w:t>
            </w:r>
          </w:p>
        </w:tc>
        <w:tc>
          <w:tcPr>
            <w:tcW w:w="1620" w:type="dxa"/>
          </w:tcPr>
          <w:p w14:paraId="5ACF94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BA2B30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EBE7126" w14:textId="6644B07B" w:rsidR="007F6043" w:rsidRPr="00A17804" w:rsidRDefault="007F6043" w:rsidP="007F6043">
            <w:r w:rsidRPr="003D29A4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5B07828A" w14:textId="74335092" w:rsidR="007F6043" w:rsidRPr="00A17804" w:rsidRDefault="007F6043" w:rsidP="007F6043">
            <w:r w:rsidRPr="003D29A4">
              <w:t>RESERVED</w:t>
            </w:r>
          </w:p>
        </w:tc>
        <w:tc>
          <w:tcPr>
            <w:tcW w:w="1620" w:type="dxa"/>
          </w:tcPr>
          <w:p w14:paraId="4A27C9C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7431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5009971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90E514" w14:textId="6FA6F4D6" w:rsidR="007F6043" w:rsidRPr="00A17804" w:rsidRDefault="007F6043" w:rsidP="007F6043">
            <w:r w:rsidRPr="003D29A4">
              <w:t>410</w:t>
            </w:r>
          </w:p>
        </w:tc>
        <w:tc>
          <w:tcPr>
            <w:tcW w:w="7650" w:type="dxa"/>
            <w:vAlign w:val="center"/>
          </w:tcPr>
          <w:p w14:paraId="4FB0E1F1" w14:textId="730BA30F" w:rsidR="007F6043" w:rsidRPr="00A17804" w:rsidRDefault="007F6043" w:rsidP="007F6043">
            <w:r w:rsidRPr="003D29A4">
              <w:t>Utilize multimedia presentation software for professional communication.</w:t>
            </w:r>
          </w:p>
        </w:tc>
        <w:tc>
          <w:tcPr>
            <w:tcW w:w="1620" w:type="dxa"/>
          </w:tcPr>
          <w:p w14:paraId="4FD8C4C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2B5A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AFD624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2CAC3C5" w14:textId="207B7741" w:rsidR="007F6043" w:rsidRPr="00A17804" w:rsidRDefault="007F6043" w:rsidP="007F6043">
            <w:r w:rsidRPr="003D29A4">
              <w:t>411</w:t>
            </w:r>
          </w:p>
        </w:tc>
        <w:tc>
          <w:tcPr>
            <w:tcW w:w="7650" w:type="dxa"/>
            <w:vAlign w:val="center"/>
          </w:tcPr>
          <w:p w14:paraId="27C52D0B" w14:textId="56E27804" w:rsidR="007F6043" w:rsidRPr="00A17804" w:rsidRDefault="007F6043" w:rsidP="007F6043">
            <w:r w:rsidRPr="003D29A4">
              <w:t>Design, edit</w:t>
            </w:r>
            <w:r w:rsidR="00D13C57">
              <w:t>,</w:t>
            </w:r>
            <w:r w:rsidRPr="003D29A4">
              <w:t xml:space="preserve"> and publish documents using appropriate software. </w:t>
            </w:r>
          </w:p>
        </w:tc>
        <w:tc>
          <w:tcPr>
            <w:tcW w:w="1620" w:type="dxa"/>
          </w:tcPr>
          <w:p w14:paraId="525DB5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D583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91F474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6F33240" w14:textId="392D2FFE" w:rsidR="007F6043" w:rsidRPr="00A17804" w:rsidRDefault="007F6043" w:rsidP="007F6043">
            <w:r w:rsidRPr="003D29A4">
              <w:t>412</w:t>
            </w:r>
          </w:p>
        </w:tc>
        <w:tc>
          <w:tcPr>
            <w:tcW w:w="7650" w:type="dxa"/>
            <w:vAlign w:val="center"/>
          </w:tcPr>
          <w:p w14:paraId="4ADBB158" w14:textId="0B47AC27" w:rsidR="007F6043" w:rsidRPr="00A17804" w:rsidRDefault="007F6043" w:rsidP="007F6043">
            <w:r w:rsidRPr="003D29A4">
              <w:t>Identify and explain the variety of E-commerce models</w:t>
            </w:r>
            <w:r w:rsidR="00D13C57">
              <w:t xml:space="preserve">, </w:t>
            </w:r>
            <w:r w:rsidRPr="003D29A4">
              <w:t xml:space="preserve">e.g. </w:t>
            </w:r>
            <w:r w:rsidR="00D13C57">
              <w:t>business-to-business (</w:t>
            </w:r>
            <w:r w:rsidRPr="003D29A4">
              <w:t>B2B</w:t>
            </w:r>
            <w:r w:rsidR="00D13C57">
              <w:t>)</w:t>
            </w:r>
            <w:r w:rsidRPr="003D29A4">
              <w:t xml:space="preserve">, </w:t>
            </w:r>
            <w:r w:rsidR="00D13C57">
              <w:t>consumer-to-business (</w:t>
            </w:r>
            <w:r w:rsidRPr="003D29A4">
              <w:t>C2B</w:t>
            </w:r>
            <w:r w:rsidR="00D13C57">
              <w:t>)</w:t>
            </w:r>
            <w:r w:rsidRPr="003D29A4">
              <w:t xml:space="preserve">, </w:t>
            </w:r>
            <w:r w:rsidR="00D13C57">
              <w:t>business-to-consumer (</w:t>
            </w:r>
            <w:r w:rsidRPr="003D29A4">
              <w:t>B2C</w:t>
            </w:r>
            <w:r w:rsidR="00D13C57">
              <w:t>)</w:t>
            </w:r>
            <w:r w:rsidRPr="003D29A4">
              <w:t xml:space="preserve">, </w:t>
            </w:r>
            <w:r w:rsidR="00D13C57">
              <w:t>customer-to-customer (</w:t>
            </w:r>
            <w:r w:rsidRPr="003D29A4">
              <w:t>C2C).</w:t>
            </w:r>
          </w:p>
        </w:tc>
        <w:tc>
          <w:tcPr>
            <w:tcW w:w="1620" w:type="dxa"/>
          </w:tcPr>
          <w:p w14:paraId="692F4C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9B267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18F991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4C84FD8" w14:textId="5A906931" w:rsidR="007F6043" w:rsidRPr="00A17804" w:rsidRDefault="007F6043" w:rsidP="007F6043">
            <w:r w:rsidRPr="003D29A4">
              <w:t>413</w:t>
            </w:r>
          </w:p>
        </w:tc>
        <w:tc>
          <w:tcPr>
            <w:tcW w:w="7650" w:type="dxa"/>
            <w:vAlign w:val="center"/>
          </w:tcPr>
          <w:p w14:paraId="53ABF01A" w14:textId="7120603A" w:rsidR="007F6043" w:rsidRPr="00A17804" w:rsidRDefault="007F6043" w:rsidP="007F6043">
            <w:r w:rsidRPr="003D29A4">
              <w:t>Select data and design mail merge functionality in productivity software.</w:t>
            </w:r>
          </w:p>
        </w:tc>
        <w:tc>
          <w:tcPr>
            <w:tcW w:w="1620" w:type="dxa"/>
          </w:tcPr>
          <w:p w14:paraId="0626FF1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1519E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18B0EC0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264DC2C" w14:textId="021892B3" w:rsidR="007F6043" w:rsidRPr="00A17804" w:rsidRDefault="007F6043" w:rsidP="007F6043">
            <w:r w:rsidRPr="003D29A4">
              <w:t>414</w:t>
            </w:r>
          </w:p>
        </w:tc>
        <w:tc>
          <w:tcPr>
            <w:tcW w:w="7650" w:type="dxa"/>
            <w:vAlign w:val="center"/>
          </w:tcPr>
          <w:p w14:paraId="425F4E50" w14:textId="3384573D" w:rsidR="007F6043" w:rsidRPr="00A17804" w:rsidRDefault="007F6043" w:rsidP="007F6043">
            <w:r w:rsidRPr="003D29A4">
              <w:t>Construct files utilizing features</w:t>
            </w:r>
            <w:r w:rsidR="003D1B79">
              <w:t>,</w:t>
            </w:r>
            <w:r w:rsidRPr="003D29A4">
              <w:t xml:space="preserve"> such as formats, headers and footers, styles, tables, and charts.</w:t>
            </w:r>
          </w:p>
        </w:tc>
        <w:tc>
          <w:tcPr>
            <w:tcW w:w="1620" w:type="dxa"/>
          </w:tcPr>
          <w:p w14:paraId="5D4C34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75F2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EF4AB3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B6BFDFA" w14:textId="0ED8E681" w:rsidR="007F6043" w:rsidRPr="00A17804" w:rsidRDefault="007F6043" w:rsidP="007F6043">
            <w:r w:rsidRPr="003D29A4">
              <w:t>415</w:t>
            </w:r>
          </w:p>
        </w:tc>
        <w:tc>
          <w:tcPr>
            <w:tcW w:w="7650" w:type="dxa"/>
            <w:vAlign w:val="center"/>
          </w:tcPr>
          <w:p w14:paraId="18FB24AF" w14:textId="3BD0125B" w:rsidR="007F6043" w:rsidRPr="00A17804" w:rsidRDefault="007F6043" w:rsidP="007F6043">
            <w:r w:rsidRPr="003D29A4">
              <w:t>Differentiate the types of programming language</w:t>
            </w:r>
            <w:r w:rsidR="003D1B79">
              <w:t xml:space="preserve">, e.g., </w:t>
            </w:r>
            <w:r w:rsidRPr="003D29A4">
              <w:t>procedural, object-oriented</w:t>
            </w:r>
            <w:r w:rsidR="003D1B79">
              <w:t>,</w:t>
            </w:r>
            <w:r w:rsidRPr="003D29A4">
              <w:t xml:space="preserve"> script.</w:t>
            </w:r>
          </w:p>
        </w:tc>
        <w:tc>
          <w:tcPr>
            <w:tcW w:w="1620" w:type="dxa"/>
          </w:tcPr>
          <w:p w14:paraId="75BAFE4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B9C62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49046CB" w:rsidR="007F79E0" w:rsidRDefault="007F79E0" w:rsidP="007F79E0">
      <w:pPr>
        <w:pStyle w:val="Heading2"/>
      </w:pPr>
      <w:r>
        <w:t xml:space="preserve">500 </w:t>
      </w:r>
      <w:r w:rsidR="007F6043">
        <w:t>Data Analysis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432F6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bookmarkEnd w:id="2"/>
      <w:tr w:rsidR="007F6043" w:rsidRPr="00E60D07" w14:paraId="64B4DFE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3D6D65B" w14:textId="46EC2618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501</w:t>
            </w:r>
          </w:p>
        </w:tc>
        <w:tc>
          <w:tcPr>
            <w:tcW w:w="7650" w:type="dxa"/>
            <w:vAlign w:val="center"/>
          </w:tcPr>
          <w:p w14:paraId="43EA4BD5" w14:textId="41CA67C5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 xml:space="preserve">Manage and manipulate data using spreadsheet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1C04BD6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9FF0FDE" w14:textId="312C597E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502</w:t>
            </w:r>
          </w:p>
        </w:tc>
        <w:tc>
          <w:tcPr>
            <w:tcW w:w="7650" w:type="dxa"/>
            <w:vAlign w:val="center"/>
          </w:tcPr>
          <w:p w14:paraId="191074CB" w14:textId="67FA967C" w:rsidR="007F6043" w:rsidRPr="00E60D07" w:rsidRDefault="007F6043" w:rsidP="007F6043">
            <w:pPr>
              <w:rPr>
                <w:rFonts w:eastAsia="Times New Roman" w:cs="Arial"/>
              </w:rPr>
            </w:pPr>
            <w:r w:rsidRPr="0085642E">
              <w:t>Generate and analyze graphs and associated data using spreadsheet software.</w:t>
            </w:r>
          </w:p>
        </w:tc>
        <w:tc>
          <w:tcPr>
            <w:tcW w:w="1620" w:type="dxa"/>
            <w:vAlign w:val="center"/>
          </w:tcPr>
          <w:p w14:paraId="275D4B9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437FA0B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9C7C887" w14:textId="136C13DA" w:rsidR="007F6043" w:rsidRPr="00E20E4E" w:rsidRDefault="007F6043" w:rsidP="007F6043">
            <w:r w:rsidRPr="0085642E">
              <w:t>503</w:t>
            </w:r>
          </w:p>
        </w:tc>
        <w:tc>
          <w:tcPr>
            <w:tcW w:w="7650" w:type="dxa"/>
            <w:vAlign w:val="center"/>
          </w:tcPr>
          <w:p w14:paraId="7064ACEB" w14:textId="34424EE3" w:rsidR="007F6043" w:rsidRPr="00E20E4E" w:rsidRDefault="007F6043" w:rsidP="007F6043">
            <w:r w:rsidRPr="0085642E">
              <w:t>RESERVED</w:t>
            </w:r>
          </w:p>
        </w:tc>
        <w:tc>
          <w:tcPr>
            <w:tcW w:w="1620" w:type="dxa"/>
            <w:vAlign w:val="center"/>
          </w:tcPr>
          <w:p w14:paraId="614AB75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799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70777E5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B22ABA5" w14:textId="6ED9393F" w:rsidR="007F6043" w:rsidRPr="00E20E4E" w:rsidRDefault="007F6043" w:rsidP="007F6043">
            <w:r w:rsidRPr="0085642E">
              <w:t>504</w:t>
            </w:r>
          </w:p>
        </w:tc>
        <w:tc>
          <w:tcPr>
            <w:tcW w:w="7650" w:type="dxa"/>
            <w:vAlign w:val="center"/>
          </w:tcPr>
          <w:p w14:paraId="5C1FB494" w14:textId="4F2EF0EF" w:rsidR="007F6043" w:rsidRPr="00E20E4E" w:rsidRDefault="007F6043" w:rsidP="007F6043">
            <w:r w:rsidRPr="0085642E">
              <w:t>Input data</w:t>
            </w:r>
            <w:r w:rsidR="003D1B79">
              <w:t xml:space="preserve">, </w:t>
            </w:r>
            <w:r w:rsidRPr="0085642E">
              <w:t>e.g., payroll or inventory data</w:t>
            </w:r>
            <w:r w:rsidR="003D1B79">
              <w:t>,</w:t>
            </w:r>
            <w:r w:rsidRPr="0085642E">
              <w:t xml:space="preserve"> into spreadsheet software.</w:t>
            </w:r>
          </w:p>
        </w:tc>
        <w:tc>
          <w:tcPr>
            <w:tcW w:w="1620" w:type="dxa"/>
            <w:vAlign w:val="center"/>
          </w:tcPr>
          <w:p w14:paraId="475F71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7814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247717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85CCF8E" w14:textId="345580E7" w:rsidR="007F6043" w:rsidRPr="00E20E4E" w:rsidRDefault="007F6043" w:rsidP="007F6043">
            <w:r w:rsidRPr="0085642E">
              <w:t>505</w:t>
            </w:r>
          </w:p>
        </w:tc>
        <w:tc>
          <w:tcPr>
            <w:tcW w:w="7650" w:type="dxa"/>
            <w:vAlign w:val="center"/>
          </w:tcPr>
          <w:p w14:paraId="2B93631D" w14:textId="1B2B3A20" w:rsidR="007F6043" w:rsidRPr="00E20E4E" w:rsidRDefault="007F6043" w:rsidP="007F6043">
            <w:r w:rsidRPr="0085642E">
              <w:t>Create and show formulas and use built</w:t>
            </w:r>
            <w:r w:rsidR="003D1B79">
              <w:t>-</w:t>
            </w:r>
            <w:r w:rsidRPr="0085642E">
              <w:t>in functions utilizing spreadsheet software.</w:t>
            </w:r>
          </w:p>
        </w:tc>
        <w:tc>
          <w:tcPr>
            <w:tcW w:w="1620" w:type="dxa"/>
            <w:vAlign w:val="center"/>
          </w:tcPr>
          <w:p w14:paraId="504E11E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1262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E75C03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99AE099" w14:textId="39EAEABB" w:rsidR="007F6043" w:rsidRPr="00E20E4E" w:rsidRDefault="007F6043" w:rsidP="007F6043">
            <w:r w:rsidRPr="0085642E">
              <w:t>506</w:t>
            </w:r>
          </w:p>
        </w:tc>
        <w:tc>
          <w:tcPr>
            <w:tcW w:w="7650" w:type="dxa"/>
            <w:vAlign w:val="center"/>
          </w:tcPr>
          <w:p w14:paraId="15A70F99" w14:textId="043BE90B" w:rsidR="007F6043" w:rsidRPr="00E20E4E" w:rsidRDefault="007F6043" w:rsidP="007F6043">
            <w:r w:rsidRPr="0085642E">
              <w:t>Sort and filter spreadsheet data.</w:t>
            </w:r>
          </w:p>
        </w:tc>
        <w:tc>
          <w:tcPr>
            <w:tcW w:w="1620" w:type="dxa"/>
            <w:vAlign w:val="center"/>
          </w:tcPr>
          <w:p w14:paraId="450E150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49B37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76D2AF5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A971B83" w14:textId="09680E10" w:rsidR="007F6043" w:rsidRPr="00E20E4E" w:rsidRDefault="007F6043" w:rsidP="007F6043">
            <w:r w:rsidRPr="0085642E">
              <w:t>507</w:t>
            </w:r>
          </w:p>
        </w:tc>
        <w:tc>
          <w:tcPr>
            <w:tcW w:w="7650" w:type="dxa"/>
            <w:vAlign w:val="center"/>
          </w:tcPr>
          <w:p w14:paraId="32071F45" w14:textId="46E719BD" w:rsidR="007F6043" w:rsidRPr="00E20E4E" w:rsidRDefault="007F6043" w:rsidP="007F6043">
            <w:r w:rsidRPr="0085642E">
              <w:t>Format spreadsheet cells</w:t>
            </w:r>
            <w:r w:rsidR="003D1B79">
              <w:t xml:space="preserve">, </w:t>
            </w:r>
            <w:r w:rsidRPr="0085642E">
              <w:t>e.g., underline, alignment, borders, shading.</w:t>
            </w:r>
          </w:p>
        </w:tc>
        <w:tc>
          <w:tcPr>
            <w:tcW w:w="1620" w:type="dxa"/>
            <w:vAlign w:val="center"/>
          </w:tcPr>
          <w:p w14:paraId="56477A2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4F23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C634D8C" w:rsidR="007F79E0" w:rsidRDefault="007F79E0" w:rsidP="007F79E0">
      <w:pPr>
        <w:pStyle w:val="Heading2"/>
      </w:pPr>
      <w:r>
        <w:t xml:space="preserve">600 </w:t>
      </w:r>
      <w:r w:rsidR="007F6043">
        <w:t>Database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EAEC6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45BEF1EA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53A14760" w14:textId="4DC55231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1</w:t>
            </w:r>
          </w:p>
        </w:tc>
        <w:tc>
          <w:tcPr>
            <w:tcW w:w="7650" w:type="dxa"/>
            <w:vAlign w:val="center"/>
          </w:tcPr>
          <w:p w14:paraId="6D3BFECC" w14:textId="5A21EC4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Design a database structure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5414A37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953893B" w14:textId="7B2A0016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2</w:t>
            </w:r>
          </w:p>
        </w:tc>
        <w:tc>
          <w:tcPr>
            <w:tcW w:w="7650" w:type="dxa"/>
            <w:vAlign w:val="center"/>
          </w:tcPr>
          <w:p w14:paraId="24C47381" w14:textId="7F91605B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</w:t>
            </w:r>
            <w:r w:rsidR="003D1B79">
              <w:t xml:space="preserve">an </w:t>
            </w:r>
            <w:r w:rsidRPr="00723263">
              <w:t>entity-relationship diagram.</w:t>
            </w:r>
          </w:p>
        </w:tc>
        <w:tc>
          <w:tcPr>
            <w:tcW w:w="1620" w:type="dxa"/>
            <w:vAlign w:val="center"/>
          </w:tcPr>
          <w:p w14:paraId="1F8FD1E4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AEDD74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36CFE745" w14:textId="3115340E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603</w:t>
            </w:r>
          </w:p>
        </w:tc>
        <w:tc>
          <w:tcPr>
            <w:tcW w:w="7650" w:type="dxa"/>
            <w:vAlign w:val="center"/>
          </w:tcPr>
          <w:p w14:paraId="60E81024" w14:textId="2132DAB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 xml:space="preserve">Create tables and modify fields.  </w:t>
            </w:r>
          </w:p>
        </w:tc>
        <w:tc>
          <w:tcPr>
            <w:tcW w:w="1620" w:type="dxa"/>
            <w:vAlign w:val="center"/>
          </w:tcPr>
          <w:p w14:paraId="41C0194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0E27794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1695A2C" w14:textId="1A194933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lastRenderedPageBreak/>
              <w:t>604</w:t>
            </w:r>
          </w:p>
        </w:tc>
        <w:tc>
          <w:tcPr>
            <w:tcW w:w="7650" w:type="dxa"/>
            <w:vAlign w:val="center"/>
          </w:tcPr>
          <w:p w14:paraId="01B52E05" w14:textId="072A8969" w:rsidR="007F6043" w:rsidRPr="00E60D07" w:rsidRDefault="007F6043" w:rsidP="007F6043">
            <w:pPr>
              <w:rPr>
                <w:rFonts w:eastAsia="Times New Roman" w:cs="Arial"/>
              </w:rPr>
            </w:pPr>
            <w:r w:rsidRPr="00723263">
              <w:t>Build forms to capture, manipulate</w:t>
            </w:r>
            <w:r w:rsidR="003D1B79">
              <w:t>,</w:t>
            </w:r>
            <w:r w:rsidRPr="00723263">
              <w:t xml:space="preserve"> and display data. </w:t>
            </w:r>
          </w:p>
        </w:tc>
        <w:tc>
          <w:tcPr>
            <w:tcW w:w="1620" w:type="dxa"/>
            <w:vAlign w:val="center"/>
          </w:tcPr>
          <w:p w14:paraId="1EB315BD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6DBDBD5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0414EDD" w14:textId="612DA6E6" w:rsidR="007F6043" w:rsidRPr="005B0B1F" w:rsidRDefault="007F6043" w:rsidP="007F6043">
            <w:r w:rsidRPr="00723263">
              <w:t>605</w:t>
            </w:r>
          </w:p>
        </w:tc>
        <w:tc>
          <w:tcPr>
            <w:tcW w:w="7650" w:type="dxa"/>
            <w:vAlign w:val="center"/>
          </w:tcPr>
          <w:p w14:paraId="247B407D" w14:textId="2F689FFF" w:rsidR="007F6043" w:rsidRPr="005B0B1F" w:rsidRDefault="007F6043" w:rsidP="007F6043">
            <w:r w:rsidRPr="00723263">
              <w:t xml:space="preserve">Construct and manage queries using one or more tables. </w:t>
            </w:r>
          </w:p>
        </w:tc>
        <w:tc>
          <w:tcPr>
            <w:tcW w:w="1620" w:type="dxa"/>
            <w:vAlign w:val="center"/>
          </w:tcPr>
          <w:p w14:paraId="2765CAD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33B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234D29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3E2D78D" w14:textId="5BCEB654" w:rsidR="007F6043" w:rsidRPr="005B0B1F" w:rsidRDefault="007F6043" w:rsidP="007F6043">
            <w:r w:rsidRPr="00723263">
              <w:t>606</w:t>
            </w:r>
          </w:p>
        </w:tc>
        <w:tc>
          <w:tcPr>
            <w:tcW w:w="7650" w:type="dxa"/>
            <w:vAlign w:val="center"/>
          </w:tcPr>
          <w:p w14:paraId="5073FEA5" w14:textId="2435934D" w:rsidR="007F6043" w:rsidRPr="005B0B1F" w:rsidRDefault="007F6043" w:rsidP="007F6043">
            <w:r w:rsidRPr="00723263">
              <w:t xml:space="preserve">Design and arrange reports using filters. </w:t>
            </w:r>
          </w:p>
        </w:tc>
        <w:tc>
          <w:tcPr>
            <w:tcW w:w="1620" w:type="dxa"/>
            <w:vAlign w:val="center"/>
          </w:tcPr>
          <w:p w14:paraId="0CFCEDE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3F6C9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0181A29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88FAA7C" w14:textId="3660C232" w:rsidR="007F6043" w:rsidRPr="005B0B1F" w:rsidRDefault="007F6043" w:rsidP="007F6043">
            <w:r w:rsidRPr="00723263">
              <w:t>607</w:t>
            </w:r>
          </w:p>
        </w:tc>
        <w:tc>
          <w:tcPr>
            <w:tcW w:w="7650" w:type="dxa"/>
            <w:vAlign w:val="center"/>
          </w:tcPr>
          <w:p w14:paraId="0A8BF9AB" w14:textId="3906CE1C" w:rsidR="007F6043" w:rsidRPr="005B0B1F" w:rsidRDefault="007F6043" w:rsidP="007F6043">
            <w:r w:rsidRPr="00723263">
              <w:t>Apply normalization to relational databases.</w:t>
            </w:r>
          </w:p>
        </w:tc>
        <w:tc>
          <w:tcPr>
            <w:tcW w:w="1620" w:type="dxa"/>
            <w:vAlign w:val="center"/>
          </w:tcPr>
          <w:p w14:paraId="36F5C57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A4AC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5C99CC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A03C376" w14:textId="551DC8C2" w:rsidR="007F6043" w:rsidRPr="005B0B1F" w:rsidRDefault="007F6043" w:rsidP="007F6043">
            <w:r w:rsidRPr="00723263">
              <w:t>608</w:t>
            </w:r>
          </w:p>
        </w:tc>
        <w:tc>
          <w:tcPr>
            <w:tcW w:w="7650" w:type="dxa"/>
            <w:vAlign w:val="center"/>
          </w:tcPr>
          <w:p w14:paraId="1D6E402A" w14:textId="72ABAA57" w:rsidR="007F6043" w:rsidRPr="005B0B1F" w:rsidRDefault="007F6043" w:rsidP="007F6043">
            <w:r w:rsidRPr="00723263">
              <w:t>RESERVED</w:t>
            </w:r>
          </w:p>
        </w:tc>
        <w:tc>
          <w:tcPr>
            <w:tcW w:w="1620" w:type="dxa"/>
            <w:vAlign w:val="center"/>
          </w:tcPr>
          <w:p w14:paraId="29A04AE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652F0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A62CE1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FA32E43" w14:textId="3EB2D314" w:rsidR="007F6043" w:rsidRPr="005B0B1F" w:rsidRDefault="007F6043" w:rsidP="007F6043">
            <w:r w:rsidRPr="00723263">
              <w:t>609</w:t>
            </w:r>
          </w:p>
        </w:tc>
        <w:tc>
          <w:tcPr>
            <w:tcW w:w="7650" w:type="dxa"/>
            <w:vAlign w:val="center"/>
          </w:tcPr>
          <w:p w14:paraId="5232941C" w14:textId="05E6287C" w:rsidR="007F6043" w:rsidRPr="005B0B1F" w:rsidRDefault="007F6043" w:rsidP="007F6043">
            <w:r w:rsidRPr="00723263">
              <w:t>Implement security, back-up</w:t>
            </w:r>
            <w:r w:rsidR="003D1B79">
              <w:t>,</w:t>
            </w:r>
            <w:r w:rsidRPr="00723263">
              <w:t xml:space="preserve"> and recovery procedures. </w:t>
            </w:r>
          </w:p>
        </w:tc>
        <w:tc>
          <w:tcPr>
            <w:tcW w:w="1620" w:type="dxa"/>
            <w:vAlign w:val="center"/>
          </w:tcPr>
          <w:p w14:paraId="7968D2D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6E0FD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630A7ED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88DD5BB" w14:textId="73CD84CB" w:rsidR="007F6043" w:rsidRPr="005B0B1F" w:rsidRDefault="007F6043" w:rsidP="007F6043">
            <w:r w:rsidRPr="00723263">
              <w:t>610</w:t>
            </w:r>
          </w:p>
        </w:tc>
        <w:tc>
          <w:tcPr>
            <w:tcW w:w="7650" w:type="dxa"/>
            <w:vAlign w:val="center"/>
          </w:tcPr>
          <w:p w14:paraId="044D3AA2" w14:textId="2E6C5276" w:rsidR="007F6043" w:rsidRPr="005B0B1F" w:rsidRDefault="007F6043" w:rsidP="007F6043">
            <w:r w:rsidRPr="00723263">
              <w:t>Import and export data into other applications.</w:t>
            </w:r>
          </w:p>
        </w:tc>
        <w:tc>
          <w:tcPr>
            <w:tcW w:w="1620" w:type="dxa"/>
            <w:vAlign w:val="center"/>
          </w:tcPr>
          <w:p w14:paraId="21CF0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7AAB4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4927191" w:rsidR="00EA581C" w:rsidRDefault="00EA581C" w:rsidP="00EA581C">
      <w:pPr>
        <w:pStyle w:val="Heading2"/>
      </w:pPr>
      <w:r>
        <w:t xml:space="preserve">700 </w:t>
      </w:r>
      <w:r w:rsidR="007F6043">
        <w:t>Programming and System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15B5A9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36B3BC2C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04A0934" w14:textId="5F136B54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701</w:t>
            </w:r>
          </w:p>
        </w:tc>
        <w:tc>
          <w:tcPr>
            <w:tcW w:w="7650" w:type="dxa"/>
            <w:vAlign w:val="center"/>
          </w:tcPr>
          <w:p w14:paraId="534FD653" w14:textId="3BF7B056" w:rsidR="007F6043" w:rsidRPr="00E60D07" w:rsidRDefault="007F6043" w:rsidP="007F6043">
            <w:pPr>
              <w:rPr>
                <w:rFonts w:eastAsia="Times New Roman" w:cs="Arial"/>
              </w:rPr>
            </w:pPr>
            <w:r w:rsidRPr="005E562C">
              <w:t>Apply working knowledge of the System Development Life</w:t>
            </w:r>
            <w:r w:rsidR="003D1B79">
              <w:t xml:space="preserve"> C</w:t>
            </w:r>
            <w:r w:rsidRPr="005E562C">
              <w:t>ycle (system investigation/project proposal, analysis, design, code/test, implementation</w:t>
            </w:r>
            <w:r w:rsidR="003D1B79">
              <w:t>,</w:t>
            </w:r>
            <w:r w:rsidRPr="005E562C">
              <w:t xml:space="preserve"> and maintenance)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9A4512B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4591338" w14:textId="48CE0D63" w:rsidR="007F6043" w:rsidRPr="00D0177F" w:rsidRDefault="007F6043" w:rsidP="007F6043">
            <w:r w:rsidRPr="005E562C">
              <w:t>702</w:t>
            </w:r>
          </w:p>
        </w:tc>
        <w:tc>
          <w:tcPr>
            <w:tcW w:w="7650" w:type="dxa"/>
            <w:vAlign w:val="center"/>
          </w:tcPr>
          <w:p w14:paraId="28432689" w14:textId="03FD748F" w:rsidR="007F6043" w:rsidRPr="00D0177F" w:rsidRDefault="007F6043" w:rsidP="007F6043">
            <w:r w:rsidRPr="005E562C">
              <w:t>Differentiate programming fundamentals</w:t>
            </w:r>
            <w:r w:rsidR="003D1B79">
              <w:t xml:space="preserve">, </w:t>
            </w:r>
            <w:r w:rsidRPr="005E562C">
              <w:t>e.g., system processing, integration, generations of languages, binary code, object code, source code.</w:t>
            </w:r>
          </w:p>
        </w:tc>
        <w:tc>
          <w:tcPr>
            <w:tcW w:w="1620" w:type="dxa"/>
            <w:vAlign w:val="center"/>
          </w:tcPr>
          <w:p w14:paraId="332A0B6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04E3C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204B284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49C5A615" w14:textId="0C871928" w:rsidR="007F6043" w:rsidRPr="00D0177F" w:rsidRDefault="007F6043" w:rsidP="007F6043">
            <w:r w:rsidRPr="005E562C">
              <w:t>703</w:t>
            </w:r>
          </w:p>
        </w:tc>
        <w:tc>
          <w:tcPr>
            <w:tcW w:w="7650" w:type="dxa"/>
            <w:vAlign w:val="center"/>
          </w:tcPr>
          <w:p w14:paraId="3E814AFF" w14:textId="35DCDB2A" w:rsidR="007F6043" w:rsidRPr="00D0177F" w:rsidRDefault="007F6043" w:rsidP="007F6043">
            <w:r w:rsidRPr="005E562C">
              <w:t>Declare and manipulate various data type variables.</w:t>
            </w:r>
          </w:p>
        </w:tc>
        <w:tc>
          <w:tcPr>
            <w:tcW w:w="1620" w:type="dxa"/>
            <w:vAlign w:val="center"/>
          </w:tcPr>
          <w:p w14:paraId="0126EA8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0051B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C64A588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7C2888AB" w14:textId="74D0A69B" w:rsidR="007F6043" w:rsidRPr="00D0177F" w:rsidRDefault="007F6043" w:rsidP="007F6043">
            <w:r w:rsidRPr="005E562C">
              <w:t>704</w:t>
            </w:r>
          </w:p>
        </w:tc>
        <w:tc>
          <w:tcPr>
            <w:tcW w:w="7650" w:type="dxa"/>
            <w:vAlign w:val="center"/>
          </w:tcPr>
          <w:p w14:paraId="3A101390" w14:textId="5B7D2AEE" w:rsidR="007F6043" w:rsidRPr="00D0177F" w:rsidRDefault="007F6043" w:rsidP="007F6043">
            <w:r w:rsidRPr="005E562C">
              <w:t>Utilize program control structures</w:t>
            </w:r>
            <w:r w:rsidR="003D1B79">
              <w:t xml:space="preserve">, </w:t>
            </w:r>
            <w:r w:rsidRPr="005E562C">
              <w:t>e.g., decisions, loops, functions</w:t>
            </w:r>
            <w:r w:rsidR="003D1B79">
              <w:t xml:space="preserve"> </w:t>
            </w:r>
            <w:r w:rsidRPr="005E562C">
              <w:t>/</w:t>
            </w:r>
            <w:r w:rsidR="003D1B79">
              <w:t xml:space="preserve"> </w:t>
            </w:r>
            <w:r w:rsidRPr="005E562C">
              <w:t xml:space="preserve">subroutines, </w:t>
            </w:r>
            <w:proofErr w:type="gramStart"/>
            <w:r w:rsidRPr="005E562C">
              <w:t>arithmetic</w:t>
            </w:r>
            <w:proofErr w:type="gramEnd"/>
            <w:r w:rsidRPr="005E562C">
              <w:t xml:space="preserve"> and logical operations.</w:t>
            </w:r>
          </w:p>
        </w:tc>
        <w:tc>
          <w:tcPr>
            <w:tcW w:w="1620" w:type="dxa"/>
            <w:vAlign w:val="center"/>
          </w:tcPr>
          <w:p w14:paraId="15CB5681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C2488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436ED8FF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7C7F5B38" w14:textId="74CCF555" w:rsidR="007F6043" w:rsidRPr="00D0177F" w:rsidRDefault="007F6043" w:rsidP="007F6043">
            <w:r w:rsidRPr="005E562C">
              <w:t>705</w:t>
            </w:r>
          </w:p>
        </w:tc>
        <w:tc>
          <w:tcPr>
            <w:tcW w:w="7650" w:type="dxa"/>
            <w:vAlign w:val="center"/>
          </w:tcPr>
          <w:p w14:paraId="3CDB6277" w14:textId="75ECA354" w:rsidR="007F6043" w:rsidRPr="00D0177F" w:rsidRDefault="007F6043" w:rsidP="007F6043">
            <w:r w:rsidRPr="005E562C">
              <w:t xml:space="preserve">Create working graphical user interfaces (GUI). </w:t>
            </w:r>
          </w:p>
        </w:tc>
        <w:tc>
          <w:tcPr>
            <w:tcW w:w="1620" w:type="dxa"/>
            <w:vAlign w:val="center"/>
          </w:tcPr>
          <w:p w14:paraId="475D311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13298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5E2C903E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591523C" w14:textId="1242CBA0" w:rsidR="007F6043" w:rsidRPr="00D0177F" w:rsidRDefault="007F6043" w:rsidP="007F6043">
            <w:r w:rsidRPr="005E562C">
              <w:t>706</w:t>
            </w:r>
          </w:p>
        </w:tc>
        <w:tc>
          <w:tcPr>
            <w:tcW w:w="7650" w:type="dxa"/>
            <w:vAlign w:val="center"/>
          </w:tcPr>
          <w:p w14:paraId="030C7D3A" w14:textId="6BE4E5EB" w:rsidR="007F6043" w:rsidRPr="00D0177F" w:rsidRDefault="007F6043" w:rsidP="007F6043">
            <w:r w:rsidRPr="005E562C">
              <w:t>Create, test</w:t>
            </w:r>
            <w:r w:rsidR="003D1B79">
              <w:t>,</w:t>
            </w:r>
            <w:r w:rsidRPr="005E562C">
              <w:t xml:space="preserve"> and debug successful computer programs. </w:t>
            </w:r>
          </w:p>
        </w:tc>
        <w:tc>
          <w:tcPr>
            <w:tcW w:w="1620" w:type="dxa"/>
            <w:vAlign w:val="center"/>
          </w:tcPr>
          <w:p w14:paraId="112CBAB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04C5FE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3352D3B9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08EFDCD8" w14:textId="02C03547" w:rsidR="007F6043" w:rsidRPr="00D0177F" w:rsidRDefault="007F6043" w:rsidP="007F6043">
            <w:r w:rsidRPr="005E562C">
              <w:t>707</w:t>
            </w:r>
          </w:p>
        </w:tc>
        <w:tc>
          <w:tcPr>
            <w:tcW w:w="7650" w:type="dxa"/>
            <w:vAlign w:val="center"/>
          </w:tcPr>
          <w:p w14:paraId="74F804D6" w14:textId="22C8A469" w:rsidR="007F6043" w:rsidRPr="00D0177F" w:rsidRDefault="007F6043" w:rsidP="007F6043">
            <w:r w:rsidRPr="005E562C">
              <w:t xml:space="preserve">Create clear and thorough program documentation. </w:t>
            </w:r>
          </w:p>
        </w:tc>
        <w:tc>
          <w:tcPr>
            <w:tcW w:w="1620" w:type="dxa"/>
            <w:vAlign w:val="center"/>
          </w:tcPr>
          <w:p w14:paraId="69DE72B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2A7FA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7AADA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F6043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868EF2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16072BA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2532089" w14:textId="72C2F51B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1</w:t>
            </w:r>
          </w:p>
        </w:tc>
        <w:tc>
          <w:tcPr>
            <w:tcW w:w="7650" w:type="dxa"/>
            <w:vAlign w:val="center"/>
          </w:tcPr>
          <w:p w14:paraId="6A13E116" w14:textId="4AD4F676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BB9D347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C2244EA" w14:textId="052AFDEF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2</w:t>
            </w:r>
          </w:p>
        </w:tc>
        <w:tc>
          <w:tcPr>
            <w:tcW w:w="7650" w:type="dxa"/>
            <w:vAlign w:val="center"/>
          </w:tcPr>
          <w:p w14:paraId="39BA9508" w14:textId="3ECE49A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B572B62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2EB1786" w14:textId="292D275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803</w:t>
            </w:r>
          </w:p>
        </w:tc>
        <w:tc>
          <w:tcPr>
            <w:tcW w:w="7650" w:type="dxa"/>
            <w:vAlign w:val="center"/>
          </w:tcPr>
          <w:p w14:paraId="5FF22327" w14:textId="0D7BE857" w:rsidR="007F6043" w:rsidRPr="00E60D07" w:rsidRDefault="007F6043" w:rsidP="007F6043">
            <w:pPr>
              <w:rPr>
                <w:rFonts w:eastAsia="Times New Roman" w:cs="Arial"/>
              </w:rPr>
            </w:pPr>
            <w:r w:rsidRPr="007557D3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664CB70E" w:rsidR="00FA5C60" w:rsidRDefault="00FA5C60" w:rsidP="00FA5C60">
      <w:pPr>
        <w:pStyle w:val="Heading2"/>
      </w:pPr>
      <w:r>
        <w:lastRenderedPageBreak/>
        <w:t xml:space="preserve">900 </w:t>
      </w:r>
      <w:r w:rsidR="007F6043">
        <w:t>Computer Maintenance/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C04DC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B21F9">
              <w:t>Crosswalk</w:t>
            </w:r>
          </w:p>
        </w:tc>
      </w:tr>
      <w:tr w:rsidR="007F6043" w:rsidRPr="00E60D07" w14:paraId="04893423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76B5848" w14:textId="5D7F4B4B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1</w:t>
            </w:r>
          </w:p>
        </w:tc>
        <w:tc>
          <w:tcPr>
            <w:tcW w:w="7650" w:type="dxa"/>
            <w:vAlign w:val="center"/>
          </w:tcPr>
          <w:p w14:paraId="5C267A34" w14:textId="62C9EAC7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 xml:space="preserve">Apply the troubleshooting theory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6F0310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EA1D777" w14:textId="099886AE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2</w:t>
            </w:r>
          </w:p>
        </w:tc>
        <w:tc>
          <w:tcPr>
            <w:tcW w:w="7650" w:type="dxa"/>
            <w:vAlign w:val="center"/>
          </w:tcPr>
          <w:p w14:paraId="41D3C546" w14:textId="56F459BF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nalyze and correct common hardware problems and performance issues.</w:t>
            </w:r>
          </w:p>
        </w:tc>
        <w:tc>
          <w:tcPr>
            <w:tcW w:w="1620" w:type="dxa"/>
            <w:vAlign w:val="center"/>
          </w:tcPr>
          <w:p w14:paraId="7443EE7C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2CCBB0F6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67968DB9" w14:textId="361DFC8D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903</w:t>
            </w:r>
          </w:p>
        </w:tc>
        <w:tc>
          <w:tcPr>
            <w:tcW w:w="7650" w:type="dxa"/>
            <w:vAlign w:val="center"/>
          </w:tcPr>
          <w:p w14:paraId="15C7CF6C" w14:textId="23C7DEF0" w:rsidR="007F6043" w:rsidRPr="00E60D07" w:rsidRDefault="007F6043" w:rsidP="007F6043">
            <w:pPr>
              <w:rPr>
                <w:rFonts w:eastAsia="Times New Roman" w:cs="Arial"/>
              </w:rPr>
            </w:pPr>
            <w:r w:rsidRPr="00DC157D">
              <w:t>Analyze and correct common software problems and performance issues.</w:t>
            </w:r>
          </w:p>
        </w:tc>
        <w:tc>
          <w:tcPr>
            <w:tcW w:w="1620" w:type="dxa"/>
            <w:vAlign w:val="center"/>
          </w:tcPr>
          <w:p w14:paraId="2D6D143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6043" w:rsidRPr="00E60D07" w14:paraId="3A7742B8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16A487D4" w14:textId="0175724F" w:rsidR="007F6043" w:rsidRPr="001F72A9" w:rsidRDefault="007F6043" w:rsidP="007F6043">
            <w:r w:rsidRPr="00DC157D">
              <w:t>904</w:t>
            </w:r>
          </w:p>
        </w:tc>
        <w:tc>
          <w:tcPr>
            <w:tcW w:w="7650" w:type="dxa"/>
            <w:vAlign w:val="center"/>
          </w:tcPr>
          <w:p w14:paraId="40FB7FAC" w14:textId="7EDD3F66" w:rsidR="007F6043" w:rsidRPr="001F72A9" w:rsidRDefault="007F6043" w:rsidP="007F6043">
            <w:r w:rsidRPr="00DC157D">
              <w:t>Integrate common preventative maintenance techniques.</w:t>
            </w:r>
          </w:p>
        </w:tc>
        <w:tc>
          <w:tcPr>
            <w:tcW w:w="1620" w:type="dxa"/>
            <w:vAlign w:val="center"/>
          </w:tcPr>
          <w:p w14:paraId="0B5DB10B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  <w:tr w:rsidR="007F6043" w:rsidRPr="00E60D07" w14:paraId="1BDF45AD" w14:textId="77777777" w:rsidTr="007F6043">
        <w:trPr>
          <w:trHeight w:val="288"/>
        </w:trPr>
        <w:tc>
          <w:tcPr>
            <w:tcW w:w="715" w:type="dxa"/>
            <w:vAlign w:val="center"/>
          </w:tcPr>
          <w:p w14:paraId="2176FEFB" w14:textId="19EFD2E6" w:rsidR="007F6043" w:rsidRPr="001F72A9" w:rsidRDefault="007F6043" w:rsidP="007F6043">
            <w:r w:rsidRPr="00DC157D">
              <w:t>905</w:t>
            </w:r>
          </w:p>
        </w:tc>
        <w:tc>
          <w:tcPr>
            <w:tcW w:w="7650" w:type="dxa"/>
            <w:vAlign w:val="center"/>
          </w:tcPr>
          <w:p w14:paraId="6D209CF3" w14:textId="17BFC4DD" w:rsidR="007F6043" w:rsidRPr="001F72A9" w:rsidRDefault="007F6043" w:rsidP="007F6043">
            <w:r w:rsidRPr="00DC157D">
              <w:t>Analyze and correct basic network problems and performance issues.</w:t>
            </w:r>
          </w:p>
        </w:tc>
        <w:tc>
          <w:tcPr>
            <w:tcW w:w="1620" w:type="dxa"/>
            <w:vAlign w:val="center"/>
          </w:tcPr>
          <w:p w14:paraId="17321835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F6043" w:rsidRPr="00E60D07" w:rsidRDefault="007F6043" w:rsidP="007F604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660A87">
      <w:headerReference w:type="default" r:id="rId7"/>
      <w:footerReference w:type="default" r:id="rId8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2B32" w14:textId="77777777" w:rsidR="00901778" w:rsidRDefault="00901778" w:rsidP="000733E4">
      <w:pPr>
        <w:spacing w:after="0" w:line="240" w:lineRule="auto"/>
      </w:pPr>
      <w:r>
        <w:separator/>
      </w:r>
    </w:p>
  </w:endnote>
  <w:endnote w:type="continuationSeparator" w:id="0">
    <w:p w14:paraId="31535392" w14:textId="77777777" w:rsidR="00901778" w:rsidRDefault="0090177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09D0321" w:rsidR="00793AD0" w:rsidRPr="007F6043" w:rsidRDefault="007F6043" w:rsidP="00971404">
    <w:pPr>
      <w:pStyle w:val="Footer"/>
      <w:tabs>
        <w:tab w:val="clear" w:pos="9360"/>
        <w:tab w:val="right" w:pos="12681"/>
      </w:tabs>
    </w:pPr>
    <w:r w:rsidRPr="007F6043">
      <w:t xml:space="preserve">Management Information Systems CIP </w:t>
    </w:r>
    <w:proofErr w:type="gramStart"/>
    <w:r w:rsidRPr="007F6043">
      <w:t>52.1201</w:t>
    </w:r>
    <w:r w:rsidR="008868B2">
      <w:t xml:space="preserve">  POS</w:t>
    </w:r>
    <w:proofErr w:type="gramEnd"/>
    <w:r w:rsidR="008868B2">
      <w:t xml:space="preserve"> </w:t>
    </w:r>
    <w:r w:rsidR="004528B7">
      <w:t>38 Version D</w:t>
    </w:r>
    <w:r w:rsidR="00971404">
      <w:tab/>
    </w:r>
    <w:r w:rsidR="00971404">
      <w:fldChar w:fldCharType="begin"/>
    </w:r>
    <w:r w:rsidR="00971404">
      <w:instrText xml:space="preserve"> PAGE   \* MERGEFORMAT </w:instrText>
    </w:r>
    <w:r w:rsidR="00971404">
      <w:fldChar w:fldCharType="separate"/>
    </w:r>
    <w:r w:rsidR="00971404">
      <w:rPr>
        <w:noProof/>
      </w:rPr>
      <w:t>1</w:t>
    </w:r>
    <w:r w:rsidR="0097140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35A84" w14:textId="77777777" w:rsidR="00901778" w:rsidRDefault="00901778" w:rsidP="000733E4">
      <w:pPr>
        <w:spacing w:after="0" w:line="240" w:lineRule="auto"/>
      </w:pPr>
      <w:r>
        <w:separator/>
      </w:r>
    </w:p>
  </w:footnote>
  <w:footnote w:type="continuationSeparator" w:id="0">
    <w:p w14:paraId="32EB55E1" w14:textId="77777777" w:rsidR="00901778" w:rsidRDefault="0090177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4" w:name="_Hlk77715768"/>
  <w:bookmarkStart w:id="5" w:name="_Hlk77715769"/>
  <w:bookmarkStart w:id="6" w:name="_Hlk77715770"/>
  <w:bookmarkStart w:id="7" w:name="_Hlk77715771"/>
  <w:bookmarkStart w:id="8" w:name="_Hlk77715772"/>
  <w:bookmarkStart w:id="9" w:name="_Hlk77715773"/>
  <w:bookmarkStart w:id="10" w:name="_Hlk77715774"/>
  <w:bookmarkStart w:id="11" w:name="_Hlk77715775"/>
  <w:bookmarkStart w:id="12" w:name="_Hlk77719591"/>
  <w:bookmarkStart w:id="13" w:name="_Hlk77719592"/>
  <w:bookmarkStart w:id="14" w:name="_Hlk77719593"/>
  <w:bookmarkStart w:id="15" w:name="_Hlk77719594"/>
  <w:bookmarkStart w:id="16" w:name="_Hlk77719670"/>
  <w:bookmarkStart w:id="17" w:name="_Hlk77719671"/>
  <w:bookmarkStart w:id="18" w:name="_Hlk77719672"/>
  <w:bookmarkStart w:id="19" w:name="_Hlk77719673"/>
  <w:bookmarkStart w:id="20" w:name="_Hlk77719879"/>
  <w:bookmarkStart w:id="21" w:name="_Hlk77719880"/>
  <w:bookmarkStart w:id="22" w:name="_Hlk77719881"/>
  <w:bookmarkStart w:id="23" w:name="_Hlk77719882"/>
  <w:bookmarkStart w:id="24" w:name="_Hlk77720024"/>
  <w:bookmarkStart w:id="25" w:name="_Hlk77720025"/>
  <w:bookmarkStart w:id="26" w:name="_Hlk77720026"/>
  <w:bookmarkStart w:id="27" w:name="_Hlk77720027"/>
  <w:bookmarkStart w:id="28" w:name="_Hlk77720295"/>
  <w:bookmarkStart w:id="29" w:name="_Hlk77720296"/>
  <w:bookmarkStart w:id="30" w:name="_Hlk77720552"/>
  <w:bookmarkStart w:id="31" w:name="_Hlk77720553"/>
  <w:bookmarkStart w:id="32" w:name="_Hlk77720669"/>
  <w:bookmarkStart w:id="33" w:name="_Hlk77720670"/>
  <w:p w14:paraId="5221E7B5" w14:textId="77777777" w:rsidR="00660A87" w:rsidRPr="007A6840" w:rsidRDefault="00660A87" w:rsidP="00660A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C2DD8C" wp14:editId="43BA390C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1BB9741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41E58A77" w14:textId="77777777" w:rsidR="00660A87" w:rsidRDefault="00660A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2M7AwMDA3sDBT0lEKTi0uzszPAykwqgUAkwEC4i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2B404D"/>
    <w:rsid w:val="0033180A"/>
    <w:rsid w:val="003A2995"/>
    <w:rsid w:val="003A6945"/>
    <w:rsid w:val="003D1B79"/>
    <w:rsid w:val="003D27C2"/>
    <w:rsid w:val="003F39DD"/>
    <w:rsid w:val="00400CA6"/>
    <w:rsid w:val="00435A12"/>
    <w:rsid w:val="004528B7"/>
    <w:rsid w:val="00465CA6"/>
    <w:rsid w:val="00481622"/>
    <w:rsid w:val="004A352B"/>
    <w:rsid w:val="004C2A92"/>
    <w:rsid w:val="005047EC"/>
    <w:rsid w:val="0050684F"/>
    <w:rsid w:val="00547C10"/>
    <w:rsid w:val="005D6BCE"/>
    <w:rsid w:val="00660A87"/>
    <w:rsid w:val="006704EF"/>
    <w:rsid w:val="006E0583"/>
    <w:rsid w:val="006F2192"/>
    <w:rsid w:val="007206F4"/>
    <w:rsid w:val="007801A2"/>
    <w:rsid w:val="007865A2"/>
    <w:rsid w:val="00793AD0"/>
    <w:rsid w:val="007C61CD"/>
    <w:rsid w:val="007F6043"/>
    <w:rsid w:val="007F79E0"/>
    <w:rsid w:val="008033D8"/>
    <w:rsid w:val="008413AD"/>
    <w:rsid w:val="008841DF"/>
    <w:rsid w:val="008868B2"/>
    <w:rsid w:val="008B21F9"/>
    <w:rsid w:val="008E2F3F"/>
    <w:rsid w:val="008F6DD3"/>
    <w:rsid w:val="00901778"/>
    <w:rsid w:val="00945C84"/>
    <w:rsid w:val="00956A11"/>
    <w:rsid w:val="00963472"/>
    <w:rsid w:val="00967D2F"/>
    <w:rsid w:val="00971404"/>
    <w:rsid w:val="00975D91"/>
    <w:rsid w:val="00987FD7"/>
    <w:rsid w:val="009B08CB"/>
    <w:rsid w:val="00A434D0"/>
    <w:rsid w:val="00AB147A"/>
    <w:rsid w:val="00AB3959"/>
    <w:rsid w:val="00AD7047"/>
    <w:rsid w:val="00B27399"/>
    <w:rsid w:val="00B64EAA"/>
    <w:rsid w:val="00B654EA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13C57"/>
    <w:rsid w:val="00D25631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60F904-14D7-493E-A54D-82DB29825B5E}"/>
</file>

<file path=customXml/itemProps3.xml><?xml version="1.0" encoding="utf-8"?>
<ds:datastoreItem xmlns:ds="http://schemas.openxmlformats.org/officeDocument/2006/customXml" ds:itemID="{183DEBF7-8C01-49F9-BE2B-13F4431BCF89}"/>
</file>

<file path=customXml/itemProps4.xml><?xml version="1.0" encoding="utf-8"?>
<ds:datastoreItem xmlns:ds="http://schemas.openxmlformats.org/officeDocument/2006/customXml" ds:itemID="{DBA2A4B1-B0E1-4C2D-83D5-CE7AA5B970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6</Words>
  <Characters>499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7:00Z</dcterms:created>
  <dcterms:modified xsi:type="dcterms:W3CDTF">2021-08-0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